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4-19</w:t>
      </w:r>
      <w:r>
        <w:t xml:space="preserve"> </w:t>
      </w:r>
      <w:r>
        <w:t xml:space="preserve">06:11:0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6576e0c04b37ca5103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4-19T06:11:09Z</dcterms:created>
  <dcterms:modified xsi:type="dcterms:W3CDTF">2022-04-19T06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4-19 06:11:03</vt:lpwstr>
  </property>
</Properties>
</file>